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:rsidTr="003062D2">
        <w:trPr>
          <w:trHeight w:val="855"/>
        </w:trPr>
        <w:tc>
          <w:tcPr>
            <w:tcW w:w="1630" w:type="dxa"/>
          </w:tcPr>
          <w:p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:rsidTr="00BD27E5">
              <w:trPr>
                <w:trHeight w:val="337"/>
              </w:trPr>
              <w:tc>
                <w:tcPr>
                  <w:tcW w:w="10348" w:type="dxa"/>
                </w:tcPr>
                <w:p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p w:rsidR="0039735B" w:rsidRPr="000B0FDD" w:rsidRDefault="0039735B" w:rsidP="0039735B">
                  <w:pPr>
                    <w:numPr>
                      <w:ilvl w:val="0"/>
                      <w:numId w:val="4"/>
                    </w:numPr>
                    <w:spacing w:line="360" w:lineRule="auto"/>
                  </w:pPr>
                  <w:r w:rsidRPr="000B0FDD">
                    <w:rPr>
                      <w:b/>
                    </w:rPr>
                    <w:t>umowy międzynarodowej obowiązującej w okresie</w:t>
                  </w:r>
                  <w:r w:rsidRPr="000B0FDD">
                    <w:t xml:space="preserve"> </w:t>
                  </w:r>
                  <w:r w:rsidR="00C02B2C">
                    <w:t>……………….</w:t>
                  </w:r>
                  <w:r w:rsidRPr="000B0FDD">
                    <w:t xml:space="preserve"> zawartej z </w:t>
                  </w:r>
                  <w:proofErr w:type="spellStart"/>
                  <w:r w:rsidR="00090717" w:rsidRPr="000B0FDD">
                    <w:t>European</w:t>
                  </w:r>
                  <w:proofErr w:type="spellEnd"/>
                  <w:r w:rsidR="00090717" w:rsidRPr="000B0FDD">
                    <w:t xml:space="preserve"> </w:t>
                  </w:r>
                  <w:proofErr w:type="spellStart"/>
                  <w:r w:rsidR="00090717" w:rsidRPr="000B0FDD">
                    <w:t>Commmission</w:t>
                  </w:r>
                  <w:proofErr w:type="spellEnd"/>
                </w:p>
                <w:p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 xml:space="preserve">NAWA, Fulbright, </w:t>
                  </w:r>
                  <w:proofErr w:type="spellStart"/>
                  <w:r w:rsidRPr="000B0FDD">
                    <w:rPr>
                      <w:b/>
                    </w:rPr>
                    <w:t>Cost</w:t>
                  </w:r>
                  <w:proofErr w:type="spellEnd"/>
                  <w:r w:rsidRPr="000B0FDD">
                    <w:rPr>
                      <w:b/>
                    </w:rPr>
                    <w:t xml:space="preserve">, inny program </w:t>
                  </w:r>
                  <w:r w:rsidRPr="000B0FDD">
                    <w:t>(jaki?)</w:t>
                  </w:r>
                  <w:r w:rsidR="00090717" w:rsidRPr="000B0FDD">
                    <w:rPr>
                      <w:b/>
                    </w:rPr>
                    <w:t xml:space="preserve"> </w:t>
                  </w:r>
                </w:p>
              </w:tc>
            </w:tr>
          </w:tbl>
          <w:p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0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1559"/>
      </w:tblGrid>
      <w:tr w:rsidR="00470C76" w:rsidRPr="000B0FDD" w:rsidTr="00F3558D">
        <w:trPr>
          <w:trHeight w:val="416"/>
        </w:trPr>
        <w:tc>
          <w:tcPr>
            <w:tcW w:w="4496" w:type="dxa"/>
          </w:tcPr>
          <w:p w:rsidR="00470C76" w:rsidRPr="000B0FDD" w:rsidRDefault="00470C76" w:rsidP="003D3F91"/>
        </w:tc>
        <w:tc>
          <w:tcPr>
            <w:tcW w:w="89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</w:p>
        </w:tc>
        <w:tc>
          <w:tcPr>
            <w:tcW w:w="1559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090717" w:rsidRPr="000B0FDD" w:rsidTr="00090717">
        <w:trPr>
          <w:trHeight w:val="635"/>
        </w:trPr>
        <w:tc>
          <w:tcPr>
            <w:tcW w:w="4496" w:type="dxa"/>
          </w:tcPr>
          <w:p w:rsidR="00090717" w:rsidRPr="000B0FDD" w:rsidRDefault="00090717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:rsidR="00090717" w:rsidRPr="000B0FDD" w:rsidRDefault="00090717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:rsidR="00090717" w:rsidRPr="000B0FDD" w:rsidRDefault="00090717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>(w przypadku samochodu prywatnego stosuje się zarządzenie Nr 20/2007 Rektora UMCS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:rsidR="00090717" w:rsidRPr="000B0FDD" w:rsidRDefault="00090717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43"/>
        </w:trPr>
        <w:tc>
          <w:tcPr>
            <w:tcW w:w="4496" w:type="dxa"/>
            <w:vAlign w:val="center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172"/>
        </w:trPr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470C76" w:rsidRPr="000B0FDD" w:rsidTr="00C61626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C76" w:rsidRPr="000B0FDD" w:rsidRDefault="00470C76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70C76" w:rsidRPr="000B0FDD" w:rsidRDefault="00470C76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:rsidR="00C61626" w:rsidRPr="000B0FDD" w:rsidRDefault="00C6162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:rsidR="00EA1E3C" w:rsidRPr="000B0FDD" w:rsidRDefault="00EA1E3C" w:rsidP="00470C76">
      <w:pPr>
        <w:rPr>
          <w:b/>
          <w:u w:val="single"/>
        </w:rPr>
      </w:pP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:rsidR="008D424C" w:rsidRPr="000D7E13" w:rsidRDefault="008204F4" w:rsidP="00356C2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proofErr w:type="spellStart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>UpHotel</w:t>
      </w:r>
      <w:proofErr w:type="spellEnd"/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spółka z.o.o. z siedzibą przy ul. Solnej 4, 58-500 Jelenia Góra, NOP6112770574, REGON3658972222;</w:t>
      </w:r>
    </w:p>
    <w:p w:rsidR="00C63D81" w:rsidRPr="000B0FDD" w:rsidRDefault="008204F4" w:rsidP="008D424C">
      <w:pPr>
        <w:pStyle w:val="Zwykytekst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8204F4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993AEF">
        <w:t>Powszechny Zakład Ube</w:t>
      </w:r>
      <w:bookmarkStart w:id="0" w:name="_GoBack"/>
      <w:bookmarkEnd w:id="0"/>
      <w:r w:rsidR="00D07AFE">
        <w:t xml:space="preserve">zpieczeń Spółka Akcyjna, Region Sprzedaży Korporacyjnej Wschód, Lublin, ul. Anny Walentynowicz 1A </w:t>
      </w:r>
      <w:r w:rsidR="00BA31D3">
        <w:t>.</w:t>
      </w:r>
    </w:p>
    <w:p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</w:t>
      </w:r>
      <w:r w:rsidRPr="000B0FDD">
        <w:lastRenderedPageBreak/>
        <w:t xml:space="preserve">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Pr="000B0FDD">
          <w:rPr>
            <w:rStyle w:val="Hipercze"/>
          </w:rPr>
          <w:t>abi@umcs.lublin.pl</w:t>
        </w:r>
      </w:hyperlink>
    </w:p>
    <w:p w:rsidR="009A3267" w:rsidRDefault="009A3267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FD0E2F" w:rsidRPr="000B0FDD" w:rsidRDefault="00FD0E2F" w:rsidP="00470C76">
      <w:pPr>
        <w:rPr>
          <w:b/>
          <w:sz w:val="18"/>
          <w:szCs w:val="16"/>
        </w:rPr>
      </w:pPr>
    </w:p>
    <w:p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:rsidR="009A3267" w:rsidRPr="000B0FDD" w:rsidRDefault="009A3267" w:rsidP="00370405">
      <w:pPr>
        <w:ind w:left="5664" w:firstLine="708"/>
        <w:rPr>
          <w:bCs/>
        </w:rPr>
      </w:pPr>
    </w:p>
    <w:p w:rsidR="009A3267" w:rsidRPr="000B0FDD" w:rsidRDefault="009A3267" w:rsidP="00370405">
      <w:pPr>
        <w:ind w:left="5664" w:firstLine="708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3190"/>
        <w:gridCol w:w="3847"/>
      </w:tblGrid>
      <w:tr w:rsidR="00370405" w:rsidRPr="000B0FDD" w:rsidTr="00FD0E2F">
        <w:trPr>
          <w:trHeight w:val="1437"/>
        </w:trPr>
        <w:tc>
          <w:tcPr>
            <w:tcW w:w="1548" w:type="pct"/>
            <w:vMerge w:val="restar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 xml:space="preserve">Akceptacja </w:t>
            </w:r>
            <w:r w:rsidR="00BA437B" w:rsidRPr="000B0FDD">
              <w:rPr>
                <w:sz w:val="18"/>
                <w:szCs w:val="18"/>
              </w:rPr>
              <w:t xml:space="preserve">dysponenta środków </w:t>
            </w:r>
            <w:proofErr w:type="spellStart"/>
            <w:r w:rsidR="00BA437B" w:rsidRPr="000B0FDD">
              <w:rPr>
                <w:sz w:val="18"/>
                <w:szCs w:val="18"/>
              </w:rPr>
              <w:t>finans</w:t>
            </w:r>
            <w:proofErr w:type="spellEnd"/>
            <w:r w:rsidR="00BA437B" w:rsidRPr="000B0FDD">
              <w:rPr>
                <w:sz w:val="18"/>
                <w:szCs w:val="18"/>
              </w:rPr>
              <w:t>.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</w:tc>
        <w:tc>
          <w:tcPr>
            <w:tcW w:w="1887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Default="00C02B2C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3"/>
            </w:r>
          </w:p>
        </w:tc>
      </w:tr>
      <w:tr w:rsidR="00370405" w:rsidRPr="000B0FDD" w:rsidTr="00FD0E2F">
        <w:trPr>
          <w:trHeight w:val="1092"/>
        </w:trPr>
        <w:tc>
          <w:tcPr>
            <w:tcW w:w="1548" w:type="pct"/>
            <w:vMerge/>
            <w:shd w:val="clear" w:color="auto" w:fill="auto"/>
          </w:tcPr>
          <w:p w:rsidR="00370405" w:rsidRPr="000B0FDD" w:rsidRDefault="00370405" w:rsidP="00C61626">
            <w:pPr>
              <w:rPr>
                <w:sz w:val="18"/>
                <w:szCs w:val="18"/>
              </w:rPr>
            </w:pP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9735B" w:rsidRDefault="0039735B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źródła finansowania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4"/>
            </w:r>
          </w:p>
        </w:tc>
        <w:tc>
          <w:tcPr>
            <w:tcW w:w="1887" w:type="pct"/>
            <w:shd w:val="clear" w:color="auto" w:fill="auto"/>
          </w:tcPr>
          <w:p w:rsidR="00BA437B" w:rsidRPr="000B0FDD" w:rsidRDefault="00BA437B" w:rsidP="00C61626">
            <w:pPr>
              <w:rPr>
                <w:b/>
                <w:bCs/>
                <w:sz w:val="4"/>
                <w:szCs w:val="4"/>
              </w:rPr>
            </w:pPr>
          </w:p>
          <w:p w:rsidR="00C02B2C" w:rsidRDefault="00C02B2C" w:rsidP="00C61626">
            <w:pPr>
              <w:rPr>
                <w:b/>
                <w:bCs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bCs/>
                <w:sz w:val="18"/>
                <w:szCs w:val="18"/>
              </w:rPr>
            </w:pPr>
            <w:r w:rsidRPr="000B0FDD">
              <w:rPr>
                <w:b/>
                <w:bCs/>
                <w:sz w:val="18"/>
                <w:szCs w:val="18"/>
              </w:rPr>
              <w:t>Wyrażam zgodę/nie wyrażam zgody na wyjazd</w:t>
            </w:r>
          </w:p>
          <w:p w:rsidR="00370405" w:rsidRPr="000B0FDD" w:rsidRDefault="00370405" w:rsidP="00C61626">
            <w:pPr>
              <w:rPr>
                <w:bCs/>
                <w:sz w:val="18"/>
                <w:szCs w:val="18"/>
              </w:rPr>
            </w:pPr>
          </w:p>
          <w:p w:rsidR="00BA437B" w:rsidRPr="000B0FDD" w:rsidRDefault="00BA437B" w:rsidP="00C61626">
            <w:pPr>
              <w:rPr>
                <w:bCs/>
                <w:sz w:val="18"/>
                <w:szCs w:val="18"/>
              </w:rPr>
            </w:pPr>
          </w:p>
          <w:p w:rsidR="0039735B" w:rsidRPr="000B0FDD" w:rsidRDefault="0039735B" w:rsidP="00C61626">
            <w:pPr>
              <w:rPr>
                <w:bCs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bCs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……………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Data i podpis Rektora</w:t>
            </w:r>
          </w:p>
        </w:tc>
      </w:tr>
    </w:tbl>
    <w:p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04F4" w:rsidRDefault="008204F4" w:rsidP="00470C76">
      <w:r>
        <w:separator/>
      </w:r>
    </w:p>
  </w:endnote>
  <w:endnote w:type="continuationSeparator" w:id="0">
    <w:p w:rsidR="008204F4" w:rsidRDefault="008204F4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04F4" w:rsidRDefault="008204F4" w:rsidP="00470C76">
      <w:r>
        <w:separator/>
      </w:r>
    </w:p>
  </w:footnote>
  <w:footnote w:type="continuationSeparator" w:id="0">
    <w:p w:rsidR="008204F4" w:rsidRDefault="008204F4" w:rsidP="00470C76">
      <w:r>
        <w:continuationSeparator/>
      </w:r>
    </w:p>
  </w:footnote>
  <w:footnote w:id="1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</w:t>
      </w:r>
      <w:r w:rsidR="00BA437B">
        <w:t>Katedry/</w:t>
      </w:r>
      <w:r>
        <w:t>Dyrektor Instytutu</w:t>
      </w:r>
      <w:r w:rsidR="008D424C">
        <w:t>/Dyrektor Szkoły Doktorskiej</w:t>
      </w:r>
      <w:r>
        <w:t xml:space="preserve"> ORAZ Koordynator Projektu (w przypadku podróży w ramach projektu)</w:t>
      </w:r>
    </w:p>
  </w:footnote>
  <w:footnote w:id="2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Dziekan Wydziału lub inny pracownik posiadający odpowiednie pełnomocnictwo </w:t>
      </w:r>
    </w:p>
  </w:footnote>
  <w:footnote w:id="3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 w:rsidR="00C61EEC">
        <w:t xml:space="preserve"> Zespół ds. Wyjazdów Zagranicznych</w:t>
      </w:r>
    </w:p>
  </w:footnote>
  <w:footnote w:id="4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8D424C">
        <w:t>Centrum</w:t>
      </w:r>
      <w:r>
        <w:t xml:space="preserve"> Badań Naukowych/</w:t>
      </w:r>
      <w:r w:rsidR="00C61EEC">
        <w:t xml:space="preserve">Centrum </w:t>
      </w:r>
      <w:r>
        <w:t>Współpracy Międzynarodowej/Centrum Transferu W. i T/ kontroling/in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67D93"/>
    <w:rsid w:val="00090717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3062D2"/>
    <w:rsid w:val="00320374"/>
    <w:rsid w:val="00356C21"/>
    <w:rsid w:val="00370405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781F"/>
    <w:rsid w:val="004F5B8C"/>
    <w:rsid w:val="0058170B"/>
    <w:rsid w:val="005941FD"/>
    <w:rsid w:val="00663361"/>
    <w:rsid w:val="00695A06"/>
    <w:rsid w:val="006B5B36"/>
    <w:rsid w:val="00786FC2"/>
    <w:rsid w:val="0079650A"/>
    <w:rsid w:val="007C4204"/>
    <w:rsid w:val="007C70EF"/>
    <w:rsid w:val="008204F4"/>
    <w:rsid w:val="008858D3"/>
    <w:rsid w:val="008D230A"/>
    <w:rsid w:val="008D424C"/>
    <w:rsid w:val="00947725"/>
    <w:rsid w:val="00964D06"/>
    <w:rsid w:val="00977FB1"/>
    <w:rsid w:val="0099393B"/>
    <w:rsid w:val="00993AEF"/>
    <w:rsid w:val="009A31F4"/>
    <w:rsid w:val="009A3267"/>
    <w:rsid w:val="00A62877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07AFE"/>
    <w:rsid w:val="00D81569"/>
    <w:rsid w:val="00DC35B8"/>
    <w:rsid w:val="00DF21FD"/>
    <w:rsid w:val="00E858DE"/>
    <w:rsid w:val="00EA1E3C"/>
    <w:rsid w:val="00EB3AFA"/>
    <w:rsid w:val="00EE74E1"/>
    <w:rsid w:val="00F2033A"/>
    <w:rsid w:val="00F3558D"/>
    <w:rsid w:val="00F87081"/>
    <w:rsid w:val="00FA36F8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@umcs.lubli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64758-4859-48EA-949C-5B33D9E06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Skwarzyńska Diana</cp:lastModifiedBy>
  <cp:revision>5</cp:revision>
  <cp:lastPrinted>2017-04-10T09:08:00Z</cp:lastPrinted>
  <dcterms:created xsi:type="dcterms:W3CDTF">2021-07-22T12:33:00Z</dcterms:created>
  <dcterms:modified xsi:type="dcterms:W3CDTF">2022-02-14T13:21:00Z</dcterms:modified>
</cp:coreProperties>
</file>